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Kazakhstan</w:t>
      </w:r>
      <w:r>
        <w:t xml:space="preserve"> </w:t>
      </w:r>
      <w:r>
        <w:t xml:space="preserve">Almaty</w:t>
      </w:r>
    </w:p>
    <w:bookmarkStart w:id="20" w:name="cover-letter"/>
    <w:p>
      <w:pPr>
        <w:pStyle w:val="Heading1"/>
      </w:pPr>
      <w:r>
        <w:t xml:space="preserve">Cover Letter</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Your Address]</w:t>
      </w:r>
      <w:r>
        <w:br/>
      </w:r>
      <w:r>
        <w:rPr>
          <w:bCs/>
          <w:b/>
        </w:rPr>
        <w:t xml:space="preserve">Phone:</w:t>
      </w:r>
      <w:r>
        <w:t xml:space="preserve"> </w:t>
      </w:r>
      <w:r>
        <w:t xml:space="preserve">[Your Phone Number]</w:t>
      </w:r>
      <w:r>
        <w:br/>
      </w:r>
      <w:r>
        <w:rPr>
          <w:bCs/>
          <w:b/>
        </w:rPr>
        <w:t xml:space="preserve">Email:</w:t>
      </w:r>
      <w:r>
        <w:t xml:space="preserve"> </w:t>
      </w:r>
      <w:r>
        <w:t xml:space="preserve">[Your Email Address]</w:t>
      </w:r>
    </w:p>
    <w:p>
      <w:pPr>
        <w:pStyle w:val="BodyText"/>
      </w:pPr>
      <w:r>
        <w:t xml:space="preserve">[Date]</w:t>
      </w:r>
    </w:p>
    <w:p>
      <w:pPr>
        <w:pStyle w:val="BodyText"/>
      </w:pPr>
      <w:r>
        <w:rPr>
          <w:bCs/>
          <w:b/>
        </w:rPr>
        <w:t xml:space="preserve">To the Hiring Manager,</w:t>
      </w:r>
    </w:p>
    <w:p>
      <w:pPr>
        <w:pStyle w:val="BodyText"/>
      </w:pPr>
      <w:r>
        <w:t xml:space="preserve">I am writing to express my enthusiastic interest in the Hairdresser position at your esteemed salon in Kazakhstan Almaty. As a passionate and skilled professional with over [X years] of experience in the beauty industry, I am eager to contribute my expertise, creativity, and dedication to your team. Kazakhstan Almaty’s dynamic beauty landscape and growing demand for high-quality haircare services make this opportunity particularly appealing to me.</w:t>
      </w:r>
    </w:p>
    <w:p>
      <w:pPr>
        <w:pStyle w:val="BodyText"/>
      </w:pPr>
      <w:r>
        <w:t xml:space="preserve">As a Hairdresser with a strong foundation in both traditional and modern techniques, I have consistently delivered exceptional results while prioritizing client satisfaction. My career has been defined by a commitment to staying at the forefront of industry trends, mastering advanced cutting, coloring, and styling methods, and building long-term relationships with clients. Whether working in bustling urban salons or boutique settings, I bring a professional yet approachable demeanor that ensures every client feels valued and confident in their transformation.</w:t>
      </w:r>
    </w:p>
    <w:p>
      <w:pPr>
        <w:pStyle w:val="BodyText"/>
      </w:pPr>
      <w:r>
        <w:t xml:space="preserve">What sets me apart as a Hairdresser is my ability to blend artistry with technical precision. I specialize in creating personalized hairstyles that reflect each client’s unique personality, lifestyle, and cultural preferences. For instance, my experience in [mention specific locations or salons] has allowed me to refine my skills in adapting styles to suit diverse skin tones, hair textures, and cultural aesthetics. This adaptability is especially important in a multicultural city like Kazakhstan Almaty, where clients often seek styles that resonate with both global trends and local traditions.</w:t>
      </w:r>
    </w:p>
    <w:p>
      <w:pPr>
        <w:pStyle w:val="BodyText"/>
      </w:pPr>
      <w:r>
        <w:t xml:space="preserve">My dedication to continuous learning has also driven me to pursue certifications in [mention specific courses, e.g., advanced hair coloring techniques, sustainable salon practices, or client relationship management]. These qualifications have equipped me with the knowledge to provide safe, innovative, and results-driven services. Additionally, I am fluent in [list languages if applicable], which allows me to communicate effectively with a wide range of clients in Kazakhstan Almaty’s diverse community.</w:t>
      </w:r>
    </w:p>
    <w:p>
      <w:pPr>
        <w:pStyle w:val="BodyText"/>
      </w:pPr>
      <w:r>
        <w:t xml:space="preserve">What excites me most about the opportunity to work as a Hairdresser in Kazakhstan Almaty is the chance to contribute to a city that is rapidly evolving as a hub for beauty and fashion. The vibrant energy of Almaty’s salons and the growing appreciation for professional haircare make it an ideal place to thrive. I am particularly drawn to your salon’s reputation for [mention specific qualities of the salon, e.g., "innovative techniques," "client-centric approach," or "commitment to excellence"]. I am confident that my background and enthusiasm align perfectly with your vision.</w:t>
      </w:r>
    </w:p>
    <w:p>
      <w:pPr>
        <w:pStyle w:val="BodyText"/>
      </w:pPr>
      <w:r>
        <w:t xml:space="preserve">In addition to my technical skills, I bring a strong work ethic and a collaborative spirit. I understand that a successful salon relies on teamwork, attention to detail, and the ability to thrive in fast-paced environments. My experience managing appointments, maintaining hygiene standards, and ensuring client comfort has prepared me to excel in any setting. I am also adept at using modern tools and software for scheduling and client communication, which can help streamline operations at your salon.</w:t>
      </w:r>
    </w:p>
    <w:p>
      <w:pPr>
        <w:pStyle w:val="BodyText"/>
      </w:pPr>
      <w:r>
        <w:t xml:space="preserve">One of my core values as a Hairdresser is creating an inclusive and welcoming atmosphere for all clients. In Kazakhstan Almaty, where cultural diversity is celebrated, I have worked with clients from various backgrounds to design styles that honor their heritage while meeting their personal goals. Whether it’s a traditional braid for a special occasion or a contemporary cut for everyday wear, I approach each project with care and cultural sensitivity.</w:t>
      </w:r>
    </w:p>
    <w:p>
      <w:pPr>
        <w:pStyle w:val="BodyText"/>
      </w:pPr>
      <w:r>
        <w:t xml:space="preserve">I am particularly enthusiastic about the opportunity to work in Kazakhstan Almaty because of its unique blend of tradition and modernity. The city’s rich history, coupled with its growing demand for international beauty standards, presents an exciting challenge that I am eager to embrace. I believe my ability to balance creativity with professionalism will allow me to make a meaningful contribution to your team while delivering exceptional service to your clients.</w:t>
      </w:r>
    </w:p>
    <w:p>
      <w:pPr>
        <w:pStyle w:val="BodyText"/>
      </w:pPr>
      <w:r>
        <w:t xml:space="preserve">Thank you for considering my application. I would be thrilled to discuss how my skills and experiences align with the needs of your salon. Please feel free to contact me at [your phone number] or [your email address] at your earliest convenience. I look forward to the possibility of contributing to the success of your team in Kazakhstan Almaty.</w:t>
      </w:r>
    </w:p>
    <w:p>
      <w:pPr>
        <w:pStyle w:val="BodyText"/>
      </w:pPr>
      <w:r>
        <w:t xml:space="preserve">Sincerely,</w:t>
      </w:r>
      <w:r>
        <w:br/>
      </w:r>
      <w:r>
        <w:rPr>
          <w:bCs/>
          <w:b/>
        </w:rPr>
        <w:t xml:space="preserve">[Your Full Name]</w:t>
      </w:r>
    </w:p>
    <w:p>
      <w:pPr>
        <w:pStyle w:val="BodyText"/>
      </w:pPr>
      <w:r>
        <w:t xml:space="preserve">© 2023 [Your Name]. All rights reserv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airdresser in Kazakhstan Almaty</dc:title>
  <dc:creator/>
  <dc:language>en</dc:language>
  <cp:keywords/>
  <dcterms:created xsi:type="dcterms:W3CDTF">2026-07-24T12:38:36Z</dcterms:created>
  <dcterms:modified xsi:type="dcterms:W3CDTF">2026-07-24T12:38:36Z</dcterms:modified>
</cp:coreProperties>
</file>

<file path=docProps/custom.xml><?xml version="1.0" encoding="utf-8"?>
<Properties xmlns="http://schemas.openxmlformats.org/officeDocument/2006/custom-properties" xmlns:vt="http://schemas.openxmlformats.org/officeDocument/2006/docPropsVTypes"/>
</file>